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0FA8EB" w14:textId="76DB6DB0" w:rsidR="000130B9" w:rsidRPr="000130B9" w:rsidRDefault="000130B9" w:rsidP="000130B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0130B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A4D7E85" w14:textId="77777777" w:rsidR="000130B9" w:rsidRPr="000130B9" w:rsidRDefault="000130B9" w:rsidP="000130B9">
      <w:pPr>
        <w:rPr>
          <w:rFonts w:ascii="Arial" w:hAnsi="Arial" w:cs="Arial"/>
          <w:sz w:val="20"/>
          <w:szCs w:val="20"/>
        </w:rPr>
      </w:pPr>
      <w:r w:rsidRPr="000130B9">
        <w:rPr>
          <w:rFonts w:ascii="Arial" w:hAnsi="Arial" w:cs="Arial"/>
          <w:sz w:val="20"/>
          <w:szCs w:val="20"/>
        </w:rPr>
        <w:t>I approve the publication of the revised Manuscript.</w:t>
      </w:r>
    </w:p>
    <w:p w14:paraId="5B0BFB03" w14:textId="77777777" w:rsidR="000130B9" w:rsidRPr="000130B9" w:rsidRDefault="000130B9" w:rsidP="000130B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CD014CA" w14:textId="77777777" w:rsidR="000130B9" w:rsidRPr="000130B9" w:rsidRDefault="000130B9" w:rsidP="000130B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5BA65EB" w14:textId="29FB7282" w:rsidR="000130B9" w:rsidRPr="000130B9" w:rsidRDefault="000130B9" w:rsidP="000130B9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0130B9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2E64B5ED" w14:textId="2AE047D0" w:rsidR="000130B9" w:rsidRPr="000130B9" w:rsidRDefault="000130B9" w:rsidP="000130B9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0130B9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0130B9">
        <w:rPr>
          <w:rFonts w:ascii="Arial" w:hAnsi="Arial" w:cs="Arial"/>
          <w:sz w:val="20"/>
          <w:szCs w:val="20"/>
          <w:lang w:eastAsia="zh-TW"/>
        </w:rPr>
        <w:t>Tsygankova</w:t>
      </w:r>
      <w:proofErr w:type="spellEnd"/>
      <w:r w:rsidRPr="000130B9">
        <w:rPr>
          <w:rFonts w:ascii="Arial" w:hAnsi="Arial" w:cs="Arial"/>
          <w:sz w:val="20"/>
          <w:szCs w:val="20"/>
          <w:lang w:eastAsia="zh-TW"/>
        </w:rPr>
        <w:t xml:space="preserve"> Victoria </w:t>
      </w:r>
      <w:proofErr w:type="spellStart"/>
      <w:r w:rsidRPr="000130B9">
        <w:rPr>
          <w:rFonts w:ascii="Arial" w:hAnsi="Arial" w:cs="Arial"/>
          <w:sz w:val="20"/>
          <w:szCs w:val="20"/>
          <w:lang w:eastAsia="zh-TW"/>
        </w:rPr>
        <w:t>Anatolyivna</w:t>
      </w:r>
      <w:proofErr w:type="spellEnd"/>
      <w:r w:rsidRPr="000130B9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0130B9">
        <w:rPr>
          <w:rFonts w:ascii="Arial" w:hAnsi="Arial" w:cs="Arial"/>
          <w:sz w:val="20"/>
          <w:szCs w:val="20"/>
          <w:lang w:eastAsia="zh-TW"/>
        </w:rPr>
        <w:t xml:space="preserve">V.P. </w:t>
      </w:r>
      <w:proofErr w:type="spellStart"/>
      <w:r w:rsidRPr="000130B9">
        <w:rPr>
          <w:rFonts w:ascii="Arial" w:hAnsi="Arial" w:cs="Arial"/>
          <w:sz w:val="20"/>
          <w:szCs w:val="20"/>
          <w:lang w:eastAsia="zh-TW"/>
        </w:rPr>
        <w:t>Kukhar</w:t>
      </w:r>
      <w:proofErr w:type="spellEnd"/>
      <w:r w:rsidRPr="000130B9">
        <w:rPr>
          <w:rFonts w:ascii="Arial" w:hAnsi="Arial" w:cs="Arial"/>
          <w:sz w:val="20"/>
          <w:szCs w:val="20"/>
          <w:lang w:eastAsia="zh-TW"/>
        </w:rPr>
        <w:t xml:space="preserve"> Institute of Bioorganic Chemistry and </w:t>
      </w:r>
      <w:proofErr w:type="spellStart"/>
      <w:r w:rsidRPr="000130B9">
        <w:rPr>
          <w:rFonts w:ascii="Arial" w:hAnsi="Arial" w:cs="Arial"/>
          <w:sz w:val="20"/>
          <w:szCs w:val="20"/>
          <w:lang w:eastAsia="zh-TW"/>
        </w:rPr>
        <w:t>Petrochemistry</w:t>
      </w:r>
      <w:proofErr w:type="spellEnd"/>
      <w:r w:rsidRPr="000130B9">
        <w:rPr>
          <w:rFonts w:ascii="Arial" w:hAnsi="Arial" w:cs="Arial"/>
          <w:sz w:val="20"/>
          <w:szCs w:val="20"/>
          <w:lang w:eastAsia="zh-TW"/>
        </w:rPr>
        <w:t>, NAS, Ukraine</w:t>
      </w:r>
      <w:r w:rsidRPr="000130B9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0130B9" w:rsidRPr="00013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sTQxsTAzMTQwsTBX0lEKTi0uzszPAykwrAUAxwdZ0CwAAAA="/>
  </w:docVars>
  <w:rsids>
    <w:rsidRoot w:val="00524C8A"/>
    <w:rsid w:val="000130B9"/>
    <w:rsid w:val="00524C8A"/>
    <w:rsid w:val="006D2BDD"/>
    <w:rsid w:val="00A4668E"/>
    <w:rsid w:val="00AE51D6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C5FD8"/>
  <w15:chartTrackingRefBased/>
  <w15:docId w15:val="{52EE9727-0D27-4170-8376-D96B6DDA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30B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80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03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01T07:30:00Z</dcterms:created>
  <dcterms:modified xsi:type="dcterms:W3CDTF">2025-11-07T12:17:00Z</dcterms:modified>
</cp:coreProperties>
</file>